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D5740" w14:textId="77777777" w:rsidR="00246BAF" w:rsidRDefault="00EA533C">
      <w:pPr>
        <w:numPr>
          <w:ilvl w:val="0"/>
          <w:numId w:val="2"/>
        </w:numPr>
      </w:pPr>
      <w:r>
        <w:t>OBC plays several important roles during the flight mission. Which of the below is NOT one of the main functions of the UniSat OBC.</w:t>
      </w:r>
    </w:p>
    <w:p w14:paraId="4048E9FF" w14:textId="21E77126" w:rsidR="00246BAF" w:rsidRDefault="007D4AD7" w:rsidP="00185E7B">
      <w:pPr>
        <w:ind w:left="720"/>
      </w:pPr>
      <w:sdt>
        <w:sdtPr>
          <w:id w:val="4323970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924EF">
            <w:rPr>
              <w:rFonts w:ascii="MS Gothic" w:eastAsia="MS Gothic" w:hAnsi="MS Gothic" w:hint="eastAsia"/>
            </w:rPr>
            <w:t>☐</w:t>
          </w:r>
        </w:sdtContent>
      </w:sdt>
      <w:r w:rsidR="00EA533C">
        <w:t>Satellite Imaging</w:t>
      </w:r>
    </w:p>
    <w:p w14:paraId="4845BADF" w14:textId="1FF53C1A" w:rsidR="00246BAF" w:rsidRDefault="007D4AD7" w:rsidP="00185E7B">
      <w:pPr>
        <w:ind w:left="720"/>
      </w:pPr>
      <w:sdt>
        <w:sdtPr>
          <w:id w:val="7490830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EA533C">
        <w:t>Data Storage</w:t>
      </w:r>
    </w:p>
    <w:p w14:paraId="361ED1AE" w14:textId="23D3901B" w:rsidR="00246BAF" w:rsidRDefault="007D4AD7" w:rsidP="00185E7B">
      <w:pPr>
        <w:ind w:left="720"/>
      </w:pPr>
      <w:sdt>
        <w:sdtPr>
          <w:id w:val="-45202323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445D18">
            <w:rPr>
              <w:rFonts w:ascii="MS Gothic" w:eastAsia="MS Gothic" w:hAnsi="MS Gothic" w:hint="eastAsia"/>
            </w:rPr>
            <w:t>☒</w:t>
          </w:r>
        </w:sdtContent>
      </w:sdt>
      <w:r w:rsidR="00EA533C">
        <w:t>Power Supply</w:t>
      </w:r>
    </w:p>
    <w:p w14:paraId="575EE3CA" w14:textId="658AC80B" w:rsidR="00246BAF" w:rsidRDefault="007D4AD7" w:rsidP="00185E7B">
      <w:pPr>
        <w:ind w:left="720"/>
      </w:pPr>
      <w:sdt>
        <w:sdtPr>
          <w:id w:val="5474301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EA533C">
        <w:t>Coordination of actions</w:t>
      </w:r>
    </w:p>
    <w:p w14:paraId="6E55A594" w14:textId="1E580F95" w:rsidR="00246BAF" w:rsidRDefault="00EA533C" w:rsidP="003641EE">
      <w:pPr>
        <w:pStyle w:val="ListParagraph"/>
        <w:numPr>
          <w:ilvl w:val="0"/>
          <w:numId w:val="2"/>
        </w:numPr>
      </w:pPr>
      <w:r>
        <w:t>How many camera modules attached to UniSat OBC?</w:t>
      </w:r>
    </w:p>
    <w:p w14:paraId="66BE1FDD" w14:textId="4B392E0F" w:rsidR="00246BAF" w:rsidRDefault="009E4E6E" w:rsidP="00283ED6">
      <w:pPr>
        <w:ind w:left="750"/>
      </w:pPr>
      <w:sdt>
        <w:sdtPr>
          <w:id w:val="58333494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DD2AE5"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</w:t>
      </w:r>
      <w:r w:rsidR="00EA533C">
        <w:t>2</w:t>
      </w:r>
    </w:p>
    <w:p w14:paraId="26D9604A" w14:textId="775DA928" w:rsidR="00246BAF" w:rsidRDefault="009E4E6E" w:rsidP="00283ED6">
      <w:pPr>
        <w:ind w:left="750"/>
      </w:pPr>
      <w:sdt>
        <w:sdtPr>
          <w:id w:val="7140920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EA533C">
        <w:t>1</w:t>
      </w:r>
    </w:p>
    <w:p w14:paraId="7C4FCC26" w14:textId="6044EB39" w:rsidR="00246BAF" w:rsidRDefault="009E4E6E" w:rsidP="00283ED6">
      <w:pPr>
        <w:ind w:left="750"/>
      </w:pPr>
      <w:sdt>
        <w:sdtPr>
          <w:id w:val="-11011066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EA533C">
        <w:t>0</w:t>
      </w:r>
    </w:p>
    <w:p w14:paraId="1C57C2C5" w14:textId="4D709EC1" w:rsidR="00246BAF" w:rsidRDefault="009E4E6E" w:rsidP="00283ED6">
      <w:pPr>
        <w:ind w:left="750"/>
      </w:pPr>
      <w:sdt>
        <w:sdtPr>
          <w:id w:val="-16441121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EA533C">
        <w:t>4</w:t>
      </w:r>
    </w:p>
    <w:p w14:paraId="6DD7C7DF" w14:textId="1597F391" w:rsidR="00246BAF" w:rsidRDefault="00EA533C" w:rsidP="00643E42">
      <w:pPr>
        <w:pStyle w:val="ListParagraph"/>
        <w:numPr>
          <w:ilvl w:val="0"/>
          <w:numId w:val="2"/>
        </w:numPr>
      </w:pPr>
      <w:r>
        <w:t>What is the main computing power on UniSat OBC?</w:t>
      </w:r>
    </w:p>
    <w:p w14:paraId="0A1B9AB8" w14:textId="72B1B742" w:rsidR="00246BAF" w:rsidRDefault="00821665" w:rsidP="00821665">
      <w:pPr>
        <w:ind w:left="750"/>
      </w:pPr>
      <w:sdt>
        <w:sdtPr>
          <w:id w:val="-11495876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EA533C">
        <w:t>STM32 Micro-controller</w:t>
      </w:r>
    </w:p>
    <w:p w14:paraId="600B3D1D" w14:textId="25E8A53A" w:rsidR="00246BAF" w:rsidRDefault="00821665" w:rsidP="00821665">
      <w:pPr>
        <w:ind w:left="750"/>
      </w:pPr>
      <w:sdt>
        <w:sdtPr>
          <w:id w:val="13023489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EA533C">
        <w:t>Arduino Micro-Controller</w:t>
      </w:r>
    </w:p>
    <w:p w14:paraId="2A346B30" w14:textId="2ECF66F3" w:rsidR="00246BAF" w:rsidRDefault="00821665" w:rsidP="00821665">
      <w:pPr>
        <w:ind w:left="750"/>
      </w:pPr>
      <w:sdt>
        <w:sdtPr>
          <w:id w:val="-7687700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EA533C">
        <w:t>Intel Core i5</w:t>
      </w:r>
    </w:p>
    <w:p w14:paraId="3800C843" w14:textId="1A9BBCA0" w:rsidR="00246BAF" w:rsidRDefault="00821665" w:rsidP="00821665">
      <w:pPr>
        <w:ind w:left="750"/>
      </w:pPr>
      <w:sdt>
        <w:sdtPr>
          <w:id w:val="-88332559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DE2204"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</w:t>
      </w:r>
      <w:r w:rsidR="00EA533C">
        <w:t>Compute Module 3</w:t>
      </w:r>
    </w:p>
    <w:p w14:paraId="110F722F" w14:textId="77777777" w:rsidR="00246BAF" w:rsidRDefault="00EA533C">
      <w:pPr>
        <w:numPr>
          <w:ilvl w:val="0"/>
          <w:numId w:val="6"/>
        </w:numPr>
      </w:pPr>
      <w:r>
        <w:t>Advantages of the CM3 dose NOT include:</w:t>
      </w:r>
    </w:p>
    <w:p w14:paraId="189C1F43" w14:textId="3AA8E600" w:rsidR="00246BAF" w:rsidRDefault="00A210B6" w:rsidP="00A210B6">
      <w:pPr>
        <w:ind w:left="720"/>
      </w:pPr>
      <w:sdt>
        <w:sdtPr>
          <w:id w:val="12669620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EA533C">
        <w:t>Compatibility</w:t>
      </w:r>
    </w:p>
    <w:p w14:paraId="38680AEF" w14:textId="05940F7A" w:rsidR="00246BAF" w:rsidRDefault="00A210B6" w:rsidP="00A210B6">
      <w:pPr>
        <w:ind w:left="720"/>
      </w:pPr>
      <w:sdt>
        <w:sdtPr>
          <w:id w:val="-11590863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</w:t>
      </w:r>
      <w:r w:rsidR="00EA533C">
        <w:t>Up to 5Ghz clock speed</w:t>
      </w:r>
    </w:p>
    <w:p w14:paraId="0A783224" w14:textId="7078B350" w:rsidR="00246BAF" w:rsidRDefault="00A210B6" w:rsidP="00A210B6">
      <w:pPr>
        <w:ind w:left="720"/>
      </w:pPr>
      <w:sdt>
        <w:sdtPr>
          <w:id w:val="16848665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EA533C">
        <w:t xml:space="preserve">Open Source </w:t>
      </w:r>
    </w:p>
    <w:p w14:paraId="40285536" w14:textId="6901EE79" w:rsidR="00246BAF" w:rsidRDefault="00A210B6" w:rsidP="00A210B6">
      <w:pPr>
        <w:ind w:left="720"/>
      </w:pPr>
      <w:sdt>
        <w:sdtPr>
          <w:id w:val="-10229352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EA533C">
        <w:t>Low power consumption</w:t>
      </w:r>
    </w:p>
    <w:p w14:paraId="6659D30E" w14:textId="558999E5" w:rsidR="00246BAF" w:rsidRDefault="00EA533C" w:rsidP="003C4E0A">
      <w:pPr>
        <w:pStyle w:val="ListParagraph"/>
        <w:numPr>
          <w:ilvl w:val="0"/>
          <w:numId w:val="6"/>
        </w:numPr>
      </w:pPr>
      <w:r>
        <w:t>How much RAM available on CM</w:t>
      </w:r>
      <w:proofErr w:type="gramStart"/>
      <w:r>
        <w:t>3 ?</w:t>
      </w:r>
      <w:proofErr w:type="gramEnd"/>
    </w:p>
    <w:p w14:paraId="1F02A325" w14:textId="15D41796" w:rsidR="00246BAF" w:rsidRDefault="00B330FF" w:rsidP="00B330FF">
      <w:pPr>
        <w:ind w:left="720"/>
      </w:pPr>
      <w:sdt>
        <w:sdtPr>
          <w:id w:val="20356030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EA533C">
        <w:t>8Gb</w:t>
      </w:r>
    </w:p>
    <w:p w14:paraId="43397ADD" w14:textId="7281844C" w:rsidR="00246BAF" w:rsidRDefault="00B330FF" w:rsidP="00B330FF">
      <w:pPr>
        <w:ind w:left="720"/>
      </w:pPr>
      <w:sdt>
        <w:sdtPr>
          <w:id w:val="13398065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EA533C">
        <w:t>500 Mb</w:t>
      </w:r>
    </w:p>
    <w:p w14:paraId="0F2B4183" w14:textId="5D38788F" w:rsidR="00246BAF" w:rsidRDefault="00B330FF" w:rsidP="00B330FF">
      <w:pPr>
        <w:ind w:left="720"/>
      </w:pPr>
      <w:sdt>
        <w:sdtPr>
          <w:id w:val="-6128181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EA533C">
        <w:t>2 Gb</w:t>
      </w:r>
    </w:p>
    <w:p w14:paraId="097CEE2C" w14:textId="12A0F2D4" w:rsidR="00246BAF" w:rsidRDefault="00B330FF" w:rsidP="00B330FF">
      <w:pPr>
        <w:ind w:left="720"/>
      </w:pPr>
      <w:sdt>
        <w:sdtPr>
          <w:id w:val="-125960493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</w:t>
      </w:r>
      <w:r w:rsidR="00EA533C">
        <w:t>1 Gb</w:t>
      </w:r>
    </w:p>
    <w:p w14:paraId="18C9CE93" w14:textId="77777777" w:rsidR="00246BAF" w:rsidRDefault="00EA533C">
      <w:pPr>
        <w:numPr>
          <w:ilvl w:val="0"/>
          <w:numId w:val="11"/>
        </w:numPr>
      </w:pPr>
      <w:r>
        <w:lastRenderedPageBreak/>
        <w:t xml:space="preserve">OBC includes several hardware interfaces, </w:t>
      </w:r>
      <w:proofErr w:type="gramStart"/>
      <w:r>
        <w:t>except :</w:t>
      </w:r>
      <w:proofErr w:type="gramEnd"/>
    </w:p>
    <w:p w14:paraId="1106A6E9" w14:textId="77738815" w:rsidR="00246BAF" w:rsidRDefault="00496E56" w:rsidP="00496E56">
      <w:pPr>
        <w:ind w:left="720"/>
      </w:pPr>
      <w:sdt>
        <w:sdtPr>
          <w:id w:val="-6105135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EA533C">
        <w:t>HDMI</w:t>
      </w:r>
    </w:p>
    <w:p w14:paraId="473DF363" w14:textId="61BDB08C" w:rsidR="00246BAF" w:rsidRDefault="00496E56" w:rsidP="00496E56">
      <w:pPr>
        <w:ind w:left="720"/>
      </w:pPr>
      <w:sdt>
        <w:sdtPr>
          <w:id w:val="12824570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EA533C">
        <w:t>USB</w:t>
      </w:r>
    </w:p>
    <w:p w14:paraId="2EAF0664" w14:textId="05A30B43" w:rsidR="00246BAF" w:rsidRDefault="00496E56" w:rsidP="00496E56">
      <w:pPr>
        <w:ind w:left="720"/>
      </w:pPr>
      <w:sdt>
        <w:sdtPr>
          <w:id w:val="-197412861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F21916"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</w:t>
      </w:r>
      <w:r w:rsidR="00EA533C">
        <w:t>CAN</w:t>
      </w:r>
    </w:p>
    <w:p w14:paraId="0B94F39D" w14:textId="10771DB7" w:rsidR="00246BAF" w:rsidRDefault="00496E56" w:rsidP="00496E56">
      <w:pPr>
        <w:ind w:left="720"/>
      </w:pPr>
      <w:sdt>
        <w:sdtPr>
          <w:id w:val="4728746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EA533C">
        <w:t>UART</w:t>
      </w:r>
    </w:p>
    <w:p w14:paraId="6C5273DF" w14:textId="77777777" w:rsidR="00246BAF" w:rsidRDefault="00EA533C">
      <w:pPr>
        <w:numPr>
          <w:ilvl w:val="0"/>
          <w:numId w:val="13"/>
        </w:numPr>
      </w:pPr>
      <w:r>
        <w:t>After taking a picture:</w:t>
      </w:r>
    </w:p>
    <w:p w14:paraId="323427CD" w14:textId="7B429381" w:rsidR="00246BAF" w:rsidRDefault="003C543D" w:rsidP="003C543D">
      <w:pPr>
        <w:ind w:left="720"/>
      </w:pPr>
      <w:sdt>
        <w:sdtPr>
          <w:id w:val="164870329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F55884"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</w:t>
      </w:r>
      <w:r w:rsidR="00EA533C">
        <w:t>OBC stores them into the SD-card</w:t>
      </w:r>
    </w:p>
    <w:p w14:paraId="15E7ABA2" w14:textId="2CC7ADE5" w:rsidR="00246BAF" w:rsidRDefault="003C543D" w:rsidP="003C543D">
      <w:pPr>
        <w:ind w:left="720"/>
      </w:pPr>
      <w:sdt>
        <w:sdtPr>
          <w:id w:val="11818560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EA533C">
        <w:t>OBC transfers them back to the ground station using LoRa</w:t>
      </w:r>
    </w:p>
    <w:p w14:paraId="73B01641" w14:textId="2A4F521E" w:rsidR="00246BAF" w:rsidRDefault="003C543D" w:rsidP="003C543D">
      <w:pPr>
        <w:ind w:left="720"/>
      </w:pPr>
      <w:sdt>
        <w:sdtPr>
          <w:id w:val="114113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EA533C">
        <w:t>RTX stores them into the SD-card</w:t>
      </w:r>
    </w:p>
    <w:p w14:paraId="4552A27D" w14:textId="1504A184" w:rsidR="00246BAF" w:rsidRDefault="003C543D" w:rsidP="003C543D">
      <w:pPr>
        <w:ind w:left="720"/>
      </w:pPr>
      <w:sdt>
        <w:sdtPr>
          <w:id w:val="-2145653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EA533C">
        <w:t>TRX transfers them back to the ground station using LoRa</w:t>
      </w:r>
    </w:p>
    <w:p w14:paraId="0E307E63" w14:textId="77777777" w:rsidR="00246BAF" w:rsidRDefault="00EA533C">
      <w:pPr>
        <w:numPr>
          <w:ilvl w:val="0"/>
          <w:numId w:val="15"/>
        </w:numPr>
      </w:pPr>
      <w:r>
        <w:t>The word ‘OBC’ stands for:</w:t>
      </w:r>
    </w:p>
    <w:p w14:paraId="756D61CC" w14:textId="5180412C" w:rsidR="00246BAF" w:rsidRDefault="009D6E3B" w:rsidP="009D6E3B">
      <w:pPr>
        <w:ind w:left="720"/>
      </w:pPr>
      <w:sdt>
        <w:sdtPr>
          <w:id w:val="-94970049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3F0509">
            <w:rPr>
              <w:rFonts w:ascii="MS Gothic" w:eastAsia="MS Gothic" w:hAnsi="MS Gothic" w:hint="eastAsia"/>
            </w:rPr>
            <w:t>☒</w:t>
          </w:r>
        </w:sdtContent>
      </w:sdt>
      <w:r>
        <w:t xml:space="preserve"> </w:t>
      </w:r>
      <w:r w:rsidR="00EA533C">
        <w:t>On-board Computer</w:t>
      </w:r>
    </w:p>
    <w:p w14:paraId="004DB40B" w14:textId="593429A1" w:rsidR="00246BAF" w:rsidRDefault="009D6E3B" w:rsidP="009D6E3B">
      <w:pPr>
        <w:ind w:left="720"/>
      </w:pPr>
      <w:sdt>
        <w:sdtPr>
          <w:id w:val="-15120608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EA533C">
        <w:t xml:space="preserve">On-board Chip </w:t>
      </w:r>
    </w:p>
    <w:p w14:paraId="4000B0E2" w14:textId="7A6A2F69" w:rsidR="00246BAF" w:rsidRDefault="009D6E3B" w:rsidP="009D6E3B">
      <w:pPr>
        <w:ind w:left="720"/>
      </w:pPr>
      <w:sdt>
        <w:sdtPr>
          <w:id w:val="-21079512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EA533C">
        <w:t>On-bread CPU</w:t>
      </w:r>
    </w:p>
    <w:p w14:paraId="758EB25B" w14:textId="3FA95716" w:rsidR="00246BAF" w:rsidRDefault="009D6E3B" w:rsidP="009D6E3B">
      <w:pPr>
        <w:ind w:left="720"/>
      </w:pPr>
      <w:sdt>
        <w:sdtPr>
          <w:id w:val="-13870980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EA533C">
        <w:t>On-board Code</w:t>
      </w:r>
    </w:p>
    <w:p w14:paraId="7E5D36A1" w14:textId="77777777" w:rsidR="00246BAF" w:rsidRDefault="00246BAF">
      <w:pPr>
        <w:pStyle w:val="FirstParagraph"/>
      </w:pPr>
    </w:p>
    <w:p w14:paraId="5905BC24" w14:textId="77777777" w:rsidR="00246BAF" w:rsidRDefault="00246BAF">
      <w:pPr>
        <w:pStyle w:val="BodyText"/>
      </w:pPr>
    </w:p>
    <w:p w14:paraId="4C0FA272" w14:textId="77777777" w:rsidR="00246BAF" w:rsidRDefault="00246BAF">
      <w:pPr>
        <w:pStyle w:val="BodyText"/>
      </w:pPr>
    </w:p>
    <w:p w14:paraId="0ED7C270" w14:textId="77777777" w:rsidR="00246BAF" w:rsidRDefault="00EA533C">
      <w:pPr>
        <w:pStyle w:val="BodyText"/>
      </w:pPr>
      <w:r>
        <w:t xml:space="preserve"> </w:t>
      </w:r>
    </w:p>
    <w:sectPr w:rsidR="00246B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EBA17" w14:textId="77777777" w:rsidR="00DA038C" w:rsidRDefault="00DA038C">
      <w:pPr>
        <w:spacing w:after="0"/>
      </w:pPr>
      <w:r>
        <w:separator/>
      </w:r>
    </w:p>
  </w:endnote>
  <w:endnote w:type="continuationSeparator" w:id="0">
    <w:p w14:paraId="1A611A2A" w14:textId="77777777" w:rsidR="00DA038C" w:rsidRDefault="00DA03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F47EA" w14:textId="77777777" w:rsidR="00DA038C" w:rsidRDefault="00DA038C">
      <w:r>
        <w:separator/>
      </w:r>
    </w:p>
  </w:footnote>
  <w:footnote w:type="continuationSeparator" w:id="0">
    <w:p w14:paraId="2A12FA6C" w14:textId="77777777" w:rsidR="00DA038C" w:rsidRDefault="00DA03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D1C12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2B02150"/>
    <w:lvl w:ilvl="0">
      <w:start w:val="1"/>
      <w:numFmt w:val="bullet"/>
      <w:lvlText w:val=""/>
      <w:lvlJc w:val="left"/>
      <w:pPr>
        <w:ind w:left="120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ind w:left="1920" w:hanging="480"/>
      </w:pPr>
    </w:lvl>
    <w:lvl w:ilvl="2">
      <w:numFmt w:val="bullet"/>
      <w:lvlText w:val="•"/>
      <w:lvlJc w:val="left"/>
      <w:pPr>
        <w:ind w:left="2640" w:hanging="480"/>
      </w:pPr>
    </w:lvl>
    <w:lvl w:ilvl="3">
      <w:numFmt w:val="bullet"/>
      <w:lvlText w:val="–"/>
      <w:lvlJc w:val="left"/>
      <w:pPr>
        <w:ind w:left="3360" w:hanging="480"/>
      </w:pPr>
    </w:lvl>
    <w:lvl w:ilvl="4">
      <w:numFmt w:val="bullet"/>
      <w:lvlText w:val="•"/>
      <w:lvlJc w:val="left"/>
      <w:pPr>
        <w:ind w:left="4080" w:hanging="480"/>
      </w:pPr>
    </w:lvl>
    <w:lvl w:ilvl="5">
      <w:numFmt w:val="bullet"/>
      <w:lvlText w:val="–"/>
      <w:lvlJc w:val="left"/>
      <w:pPr>
        <w:ind w:left="4800" w:hanging="480"/>
      </w:pPr>
    </w:lvl>
    <w:lvl w:ilvl="6">
      <w:numFmt w:val="bullet"/>
      <w:lvlText w:val="•"/>
      <w:lvlJc w:val="left"/>
      <w:pPr>
        <w:ind w:left="5520" w:hanging="480"/>
      </w:pPr>
    </w:lvl>
    <w:lvl w:ilvl="7">
      <w:numFmt w:val="bullet"/>
      <w:lvlText w:val="–"/>
      <w:lvlJc w:val="left"/>
      <w:pPr>
        <w:ind w:left="6240" w:hanging="480"/>
      </w:pPr>
    </w:lvl>
    <w:lvl w:ilvl="8">
      <w:numFmt w:val="bullet"/>
      <w:lvlText w:val="•"/>
      <w:lvlJc w:val="left"/>
      <w:pPr>
        <w:ind w:left="6960" w:hanging="480"/>
      </w:pPr>
    </w:lvl>
  </w:abstractNum>
  <w:abstractNum w:abstractNumId="2" w15:restartNumberingAfterBreak="0">
    <w:nsid w:val="00A99411"/>
    <w:multiLevelType w:val="multilevel"/>
    <w:tmpl w:val="FCCA8ED0"/>
    <w:lvl w:ilvl="0">
      <w:start w:val="1"/>
      <w:numFmt w:val="decimal"/>
      <w:lvlText w:val="%1."/>
      <w:lvlJc w:val="left"/>
      <w:pPr>
        <w:ind w:left="750" w:hanging="480"/>
      </w:pPr>
    </w:lvl>
    <w:lvl w:ilvl="1">
      <w:start w:val="1"/>
      <w:numFmt w:val="decimal"/>
      <w:lvlText w:val="%2."/>
      <w:lvlJc w:val="left"/>
      <w:pPr>
        <w:ind w:left="1470" w:hanging="480"/>
      </w:pPr>
    </w:lvl>
    <w:lvl w:ilvl="2">
      <w:start w:val="1"/>
      <w:numFmt w:val="decimal"/>
      <w:lvlText w:val="%3."/>
      <w:lvlJc w:val="left"/>
      <w:pPr>
        <w:ind w:left="2190" w:hanging="480"/>
      </w:pPr>
    </w:lvl>
    <w:lvl w:ilvl="3">
      <w:start w:val="1"/>
      <w:numFmt w:val="decimal"/>
      <w:lvlText w:val="%4."/>
      <w:lvlJc w:val="left"/>
      <w:pPr>
        <w:ind w:left="2910" w:hanging="480"/>
      </w:pPr>
    </w:lvl>
    <w:lvl w:ilvl="4">
      <w:start w:val="1"/>
      <w:numFmt w:val="decimal"/>
      <w:lvlText w:val="%5."/>
      <w:lvlJc w:val="left"/>
      <w:pPr>
        <w:ind w:left="3630" w:hanging="480"/>
      </w:pPr>
    </w:lvl>
    <w:lvl w:ilvl="5">
      <w:start w:val="1"/>
      <w:numFmt w:val="decimal"/>
      <w:lvlText w:val="%6."/>
      <w:lvlJc w:val="left"/>
      <w:pPr>
        <w:ind w:left="4350" w:hanging="480"/>
      </w:pPr>
    </w:lvl>
    <w:lvl w:ilvl="6">
      <w:start w:val="1"/>
      <w:numFmt w:val="decimal"/>
      <w:lvlText w:val="%7."/>
      <w:lvlJc w:val="left"/>
      <w:pPr>
        <w:ind w:left="5070" w:hanging="480"/>
      </w:pPr>
    </w:lvl>
    <w:lvl w:ilvl="7">
      <w:start w:val="1"/>
      <w:numFmt w:val="decimal"/>
      <w:lvlText w:val="%8."/>
      <w:lvlJc w:val="left"/>
      <w:pPr>
        <w:ind w:left="5790" w:hanging="480"/>
      </w:pPr>
    </w:lvl>
    <w:lvl w:ilvl="8">
      <w:start w:val="1"/>
      <w:numFmt w:val="decimal"/>
      <w:lvlText w:val="%9."/>
      <w:lvlJc w:val="left"/>
      <w:pPr>
        <w:ind w:left="6510" w:hanging="480"/>
      </w:pPr>
    </w:lvl>
  </w:abstractNum>
  <w:abstractNum w:abstractNumId="3" w15:restartNumberingAfterBreak="0">
    <w:nsid w:val="07E22580"/>
    <w:multiLevelType w:val="multilevel"/>
    <w:tmpl w:val="A3186FC6"/>
    <w:lvl w:ilvl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920" w:hanging="480"/>
      </w:pPr>
    </w:lvl>
    <w:lvl w:ilvl="2">
      <w:numFmt w:val="bullet"/>
      <w:lvlText w:val="•"/>
      <w:lvlJc w:val="left"/>
      <w:pPr>
        <w:ind w:left="2640" w:hanging="480"/>
      </w:pPr>
    </w:lvl>
    <w:lvl w:ilvl="3">
      <w:numFmt w:val="bullet"/>
      <w:lvlText w:val="–"/>
      <w:lvlJc w:val="left"/>
      <w:pPr>
        <w:ind w:left="3360" w:hanging="480"/>
      </w:pPr>
    </w:lvl>
    <w:lvl w:ilvl="4">
      <w:numFmt w:val="bullet"/>
      <w:lvlText w:val="•"/>
      <w:lvlJc w:val="left"/>
      <w:pPr>
        <w:ind w:left="4080" w:hanging="480"/>
      </w:pPr>
    </w:lvl>
    <w:lvl w:ilvl="5">
      <w:numFmt w:val="bullet"/>
      <w:lvlText w:val="–"/>
      <w:lvlJc w:val="left"/>
      <w:pPr>
        <w:ind w:left="4800" w:hanging="480"/>
      </w:pPr>
    </w:lvl>
    <w:lvl w:ilvl="6">
      <w:numFmt w:val="bullet"/>
      <w:lvlText w:val="•"/>
      <w:lvlJc w:val="left"/>
      <w:pPr>
        <w:ind w:left="5520" w:hanging="480"/>
      </w:pPr>
    </w:lvl>
    <w:lvl w:ilvl="7">
      <w:numFmt w:val="bullet"/>
      <w:lvlText w:val="–"/>
      <w:lvlJc w:val="left"/>
      <w:pPr>
        <w:ind w:left="6240" w:hanging="480"/>
      </w:pPr>
    </w:lvl>
    <w:lvl w:ilvl="8">
      <w:numFmt w:val="bullet"/>
      <w:lvlText w:val="•"/>
      <w:lvlJc w:val="left"/>
      <w:pPr>
        <w:ind w:left="6960" w:hanging="480"/>
      </w:pPr>
    </w:lvl>
  </w:abstractNum>
  <w:abstractNum w:abstractNumId="4" w15:restartNumberingAfterBreak="0">
    <w:nsid w:val="1B52482E"/>
    <w:multiLevelType w:val="hybridMultilevel"/>
    <w:tmpl w:val="BFC80BE4"/>
    <w:lvl w:ilvl="0" w:tplc="0409000D">
      <w:start w:val="1"/>
      <w:numFmt w:val="bullet"/>
      <w:lvlText w:val="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" w15:restartNumberingAfterBreak="0">
    <w:nsid w:val="1F970897"/>
    <w:multiLevelType w:val="multilevel"/>
    <w:tmpl w:val="8A209714"/>
    <w:lvl w:ilvl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920" w:hanging="480"/>
      </w:pPr>
    </w:lvl>
    <w:lvl w:ilvl="2">
      <w:numFmt w:val="bullet"/>
      <w:lvlText w:val="•"/>
      <w:lvlJc w:val="left"/>
      <w:pPr>
        <w:ind w:left="2640" w:hanging="480"/>
      </w:pPr>
    </w:lvl>
    <w:lvl w:ilvl="3">
      <w:numFmt w:val="bullet"/>
      <w:lvlText w:val="–"/>
      <w:lvlJc w:val="left"/>
      <w:pPr>
        <w:ind w:left="3360" w:hanging="480"/>
      </w:pPr>
    </w:lvl>
    <w:lvl w:ilvl="4">
      <w:numFmt w:val="bullet"/>
      <w:lvlText w:val="•"/>
      <w:lvlJc w:val="left"/>
      <w:pPr>
        <w:ind w:left="4080" w:hanging="480"/>
      </w:pPr>
    </w:lvl>
    <w:lvl w:ilvl="5">
      <w:numFmt w:val="bullet"/>
      <w:lvlText w:val="–"/>
      <w:lvlJc w:val="left"/>
      <w:pPr>
        <w:ind w:left="4800" w:hanging="480"/>
      </w:pPr>
    </w:lvl>
    <w:lvl w:ilvl="6">
      <w:numFmt w:val="bullet"/>
      <w:lvlText w:val="•"/>
      <w:lvlJc w:val="left"/>
      <w:pPr>
        <w:ind w:left="5520" w:hanging="480"/>
      </w:pPr>
    </w:lvl>
    <w:lvl w:ilvl="7">
      <w:numFmt w:val="bullet"/>
      <w:lvlText w:val="–"/>
      <w:lvlJc w:val="left"/>
      <w:pPr>
        <w:ind w:left="6240" w:hanging="480"/>
      </w:pPr>
    </w:lvl>
    <w:lvl w:ilvl="8">
      <w:numFmt w:val="bullet"/>
      <w:lvlText w:val="•"/>
      <w:lvlJc w:val="left"/>
      <w:pPr>
        <w:ind w:left="6960" w:hanging="480"/>
      </w:pPr>
    </w:lvl>
  </w:abstractNum>
  <w:abstractNum w:abstractNumId="6" w15:restartNumberingAfterBreak="0">
    <w:nsid w:val="1FCF118E"/>
    <w:multiLevelType w:val="hybridMultilevel"/>
    <w:tmpl w:val="0A06EFCA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7" w15:restartNumberingAfterBreak="0">
    <w:nsid w:val="32EC5156"/>
    <w:multiLevelType w:val="multilevel"/>
    <w:tmpl w:val="1B32AA40"/>
    <w:lvl w:ilvl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920" w:hanging="480"/>
      </w:pPr>
    </w:lvl>
    <w:lvl w:ilvl="2">
      <w:numFmt w:val="bullet"/>
      <w:lvlText w:val="•"/>
      <w:lvlJc w:val="left"/>
      <w:pPr>
        <w:ind w:left="2640" w:hanging="480"/>
      </w:pPr>
    </w:lvl>
    <w:lvl w:ilvl="3">
      <w:numFmt w:val="bullet"/>
      <w:lvlText w:val="–"/>
      <w:lvlJc w:val="left"/>
      <w:pPr>
        <w:ind w:left="3360" w:hanging="480"/>
      </w:pPr>
    </w:lvl>
    <w:lvl w:ilvl="4">
      <w:numFmt w:val="bullet"/>
      <w:lvlText w:val="•"/>
      <w:lvlJc w:val="left"/>
      <w:pPr>
        <w:ind w:left="4080" w:hanging="480"/>
      </w:pPr>
    </w:lvl>
    <w:lvl w:ilvl="5">
      <w:numFmt w:val="bullet"/>
      <w:lvlText w:val="–"/>
      <w:lvlJc w:val="left"/>
      <w:pPr>
        <w:ind w:left="4800" w:hanging="480"/>
      </w:pPr>
    </w:lvl>
    <w:lvl w:ilvl="6">
      <w:numFmt w:val="bullet"/>
      <w:lvlText w:val="•"/>
      <w:lvlJc w:val="left"/>
      <w:pPr>
        <w:ind w:left="5520" w:hanging="480"/>
      </w:pPr>
    </w:lvl>
    <w:lvl w:ilvl="7">
      <w:numFmt w:val="bullet"/>
      <w:lvlText w:val="–"/>
      <w:lvlJc w:val="left"/>
      <w:pPr>
        <w:ind w:left="6240" w:hanging="480"/>
      </w:pPr>
    </w:lvl>
    <w:lvl w:ilvl="8">
      <w:numFmt w:val="bullet"/>
      <w:lvlText w:val="•"/>
      <w:lvlJc w:val="left"/>
      <w:pPr>
        <w:ind w:left="6960" w:hanging="480"/>
      </w:pPr>
    </w:lvl>
  </w:abstractNum>
  <w:abstractNum w:abstractNumId="8" w15:restartNumberingAfterBreak="0">
    <w:nsid w:val="4F0F4173"/>
    <w:multiLevelType w:val="hybridMultilevel"/>
    <w:tmpl w:val="EC7C0CA2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9" w15:restartNumberingAfterBreak="0">
    <w:nsid w:val="54795FAE"/>
    <w:multiLevelType w:val="hybridMultilevel"/>
    <w:tmpl w:val="CFC8D5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2"/>
  </w:num>
  <w:num w:numId="7">
    <w:abstractNumId w:val="1"/>
  </w:num>
  <w:num w:numId="8">
    <w:abstractNumId w:val="1"/>
  </w:num>
  <w:num w:numId="9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</w:num>
  <w:num w:numId="17">
    <w:abstractNumId w:val="6"/>
  </w:num>
  <w:num w:numId="18">
    <w:abstractNumId w:val="4"/>
  </w:num>
  <w:num w:numId="19">
    <w:abstractNumId w:val="8"/>
  </w:num>
  <w:num w:numId="20">
    <w:abstractNumId w:val="7"/>
  </w:num>
  <w:num w:numId="21">
    <w:abstractNumId w:val="5"/>
  </w:num>
  <w:num w:numId="22">
    <w:abstractNumId w:val="3"/>
  </w:num>
  <w:num w:numId="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BAF"/>
    <w:rsid w:val="00185E7B"/>
    <w:rsid w:val="00246BAF"/>
    <w:rsid w:val="00283ED6"/>
    <w:rsid w:val="003641EE"/>
    <w:rsid w:val="003C4E0A"/>
    <w:rsid w:val="003C543D"/>
    <w:rsid w:val="003D6788"/>
    <w:rsid w:val="003F0509"/>
    <w:rsid w:val="00445D18"/>
    <w:rsid w:val="00496E56"/>
    <w:rsid w:val="004B5C0D"/>
    <w:rsid w:val="005214C3"/>
    <w:rsid w:val="00643E42"/>
    <w:rsid w:val="007D4AD7"/>
    <w:rsid w:val="00814000"/>
    <w:rsid w:val="00821665"/>
    <w:rsid w:val="008E52A9"/>
    <w:rsid w:val="00910E42"/>
    <w:rsid w:val="009234A9"/>
    <w:rsid w:val="009D6E3B"/>
    <w:rsid w:val="009E4E6E"/>
    <w:rsid w:val="00A210B6"/>
    <w:rsid w:val="00AB2453"/>
    <w:rsid w:val="00B13196"/>
    <w:rsid w:val="00B330FF"/>
    <w:rsid w:val="00B65569"/>
    <w:rsid w:val="00BC4018"/>
    <w:rsid w:val="00D6003A"/>
    <w:rsid w:val="00DA038C"/>
    <w:rsid w:val="00DA0482"/>
    <w:rsid w:val="00DD2AE5"/>
    <w:rsid w:val="00DE2204"/>
    <w:rsid w:val="00E92F82"/>
    <w:rsid w:val="00EA533C"/>
    <w:rsid w:val="00F21916"/>
    <w:rsid w:val="00F55884"/>
    <w:rsid w:val="00F924E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61BE0"/>
  <w15:docId w15:val="{6DE3FAAD-E907-4D7A-B899-FBB080EAA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910E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0748EA-3A67-4E05-9AC3-6BB050E16C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4</Words>
  <Characters>883</Characters>
  <Application>Microsoft Office Word</Application>
  <DocSecurity>0</DocSecurity>
  <Lines>7</Lines>
  <Paragraphs>2</Paragraphs>
  <ScaleCrop>false</ScaleCrop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Серқали Арай</dc:creator>
  <cp:keywords/>
  <cp:lastModifiedBy>Серқали Арай</cp:lastModifiedBy>
  <cp:revision>33</cp:revision>
  <dcterms:created xsi:type="dcterms:W3CDTF">2022-03-07T09:52:00Z</dcterms:created>
  <dcterms:modified xsi:type="dcterms:W3CDTF">2022-03-07T09:55:00Z</dcterms:modified>
</cp:coreProperties>
</file>